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P9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How likely are you or your household to engage with promotional advertisement about the Tapir Mountain Nature Reserve on Social Media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etra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ry Likel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Stat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5% (9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% (3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 (6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6% (13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 (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% (69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58Z</dcterms:created>
  <dcterms:modified xsi:type="dcterms:W3CDTF">2023-12-12T19:4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